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448d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f40a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68df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b62e6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6a13b3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7ff9a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1601aa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80888c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3:38:45Z</dcterms:created>
  <dcterms:modified xsi:type="dcterms:W3CDTF">2022-05-09T23:38:45Z</dcterms:modified>
</cp:coreProperties>
</file>